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21E1AD" w14:textId="4F05F2FA" w:rsidR="00FC521E" w:rsidRPr="00FC521E" w:rsidRDefault="0055153D" w:rsidP="00FC521E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en-US"/>
        </w:rPr>
      </w:pPr>
      <w:r>
        <w:rPr>
          <w:rFonts w:ascii="Times New Roman" w:eastAsia="Times New Roman" w:hAnsi="Times New Roman" w:cs="Times New Roman"/>
          <w:b/>
          <w:bCs/>
          <w:sz w:val="30"/>
          <w:szCs w:val="30"/>
          <w:lang w:eastAsia="en-US"/>
        </w:rPr>
        <w:t xml:space="preserve">Assignment </w:t>
      </w:r>
      <w:r w:rsidR="00D618E8">
        <w:rPr>
          <w:rFonts w:ascii="Times New Roman" w:eastAsia="Times New Roman" w:hAnsi="Times New Roman" w:cs="Times New Roman"/>
          <w:b/>
          <w:bCs/>
          <w:sz w:val="30"/>
          <w:szCs w:val="30"/>
          <w:lang w:eastAsia="en-US"/>
        </w:rPr>
        <w:t>5</w:t>
      </w:r>
    </w:p>
    <w:p w14:paraId="40F435AF" w14:textId="185AD89F" w:rsidR="00FC521E" w:rsidRPr="00FC521E" w:rsidRDefault="00FC521E" w:rsidP="00FC521E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0"/>
          <w:szCs w:val="30"/>
          <w:lang w:eastAsia="en-US"/>
        </w:rPr>
      </w:pPr>
    </w:p>
    <w:p w14:paraId="22477142" w14:textId="6549A57C" w:rsidR="00FC521E" w:rsidRDefault="00071310" w:rsidP="00FC521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ype in your answer and post you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m.file</w:t>
      </w:r>
      <w:proofErr w:type="spellEnd"/>
      <w:r w:rsidR="001831C9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to </w:t>
      </w:r>
      <w:proofErr w:type="spellStart"/>
      <w:r w:rsidR="001831C9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t-square</w:t>
      </w:r>
      <w:proofErr w:type="spellEnd"/>
    </w:p>
    <w:p w14:paraId="2F0268C9" w14:textId="77777777" w:rsidR="00A771EE" w:rsidRDefault="00A771EE" w:rsidP="00A771EE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</w:pPr>
    </w:p>
    <w:p w14:paraId="20BB8318" w14:textId="49711DF6" w:rsidR="00B927BF" w:rsidRDefault="00894739" w:rsidP="00894739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he stock follows the GBM </w:t>
      </w:r>
      <w:r w:rsidR="009E247E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in the real worl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</w:t>
      </w:r>
      <w:proofErr w:type="gramStart"/>
      <w:r w:rsidR="009E247E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wi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</w:t>
      </w:r>
      <w:proofErr w:type="gramEnd"/>
      <m:oMath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4"/>
            <w:szCs w:val="24"/>
            <w:lang w:eastAsia="en-US"/>
          </w:rPr>
          <m:t>μ=0.05, σ=0.2</m:t>
        </m:r>
      </m:oMath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. And, the risk free rate is 3% (annualized continuously compounded yield).</w:t>
      </w:r>
      <w:r w:rsidR="00581CAD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S_</w:t>
      </w:r>
      <w:proofErr w:type="gramStart"/>
      <w:r w:rsidR="00581CAD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0(</w:t>
      </w:r>
      <w:proofErr w:type="gramEnd"/>
      <w:r w:rsidR="00581CAD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today’s price) is 100.</w:t>
      </w:r>
      <w:r w:rsidR="00837025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We consider T=2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</w:t>
      </w:r>
    </w:p>
    <w:p w14:paraId="6AF33981" w14:textId="649C67D9" w:rsidR="00FB3885" w:rsidRPr="00581CAD" w:rsidRDefault="00581CAD" w:rsidP="00FB3885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Find the value of the exotic </w:t>
      </w:r>
      <w:r w:rsidR="00837025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cal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option which pays out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max(</w:t>
      </w:r>
      <w:proofErr w:type="gramEnd"/>
      <w:r w:rsidR="00837025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maximum price over </w:t>
      </w:r>
      <w:r w:rsidR="00801F6E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ime interval of </w:t>
      </w:r>
      <w:r w:rsidR="00837025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[0,2] - 100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,</w:t>
      </w:r>
      <w:r w:rsidR="00837025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0) at T=2.</w:t>
      </w:r>
      <w:r w:rsidR="00FB3885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</w:t>
      </w:r>
    </w:p>
    <w:p w14:paraId="50A3E67E" w14:textId="555E7AC9" w:rsidR="00C231B1" w:rsidRPr="00071310" w:rsidRDefault="00837025" w:rsidP="00FB3885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Let t denote the first time that the stock price hits 110. </w:t>
      </w:r>
      <w:r w:rsidR="00C231B1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Find the value of the derivative which pay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the average price over [0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,t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] </w:t>
      </w:r>
      <w:r w:rsidR="00C231B1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a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, </w:t>
      </w:r>
      <w:r w:rsidR="00C231B1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he first moment </w:t>
      </w:r>
      <w:r w:rsidR="00A8377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hat the </w:t>
      </w:r>
      <w:r w:rsidR="00C231B1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stock price hits 110. If the stock price does not hit 110 till T=2, </w:t>
      </w:r>
      <w:r w:rsidR="005B5A1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you receive the average price over </w:t>
      </w:r>
      <w:r w:rsidR="00801F6E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time interval of </w:t>
      </w:r>
      <w:r w:rsidR="005B5A1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[0</w:t>
      </w:r>
      <w:proofErr w:type="gramStart"/>
      <w:r w:rsidR="005B5A1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,2</w:t>
      </w:r>
      <w:proofErr w:type="gramEnd"/>
      <w:r w:rsidR="005B5A1B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]  at T=2.</w:t>
      </w:r>
    </w:p>
    <w:p w14:paraId="24994AB6" w14:textId="70B2E1D2" w:rsidR="00071310" w:rsidRPr="00581CAD" w:rsidRDefault="00071310" w:rsidP="00FB3885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the price of an asset which pays 1 whenever the stock price hits 105</w:t>
      </w:r>
      <w:r w:rsidR="00112DB8">
        <w:rPr>
          <w:rFonts w:ascii="Times New Roman" w:hAnsi="Times New Roman" w:cs="Times New Roman"/>
          <w:sz w:val="24"/>
          <w:szCs w:val="24"/>
        </w:rPr>
        <w:t xml:space="preserve"> until T=2</w:t>
      </w:r>
      <w:r>
        <w:rPr>
          <w:rFonts w:ascii="Times New Roman" w:hAnsi="Times New Roman" w:cs="Times New Roman"/>
          <w:sz w:val="24"/>
          <w:szCs w:val="24"/>
        </w:rPr>
        <w:t xml:space="preserve">. Us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t</w:t>
      </w:r>
      <w:proofErr w:type="spellEnd"/>
      <w:r>
        <w:rPr>
          <w:rFonts w:ascii="Times New Roman" w:hAnsi="Times New Roman" w:cs="Times New Roman"/>
          <w:sz w:val="24"/>
          <w:szCs w:val="24"/>
        </w:rPr>
        <w:t>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0.01, 0.001, 0.0001 (You may need to decrease the number of </w:t>
      </w:r>
      <w:r w:rsidR="005C5BB7">
        <w:rPr>
          <w:rFonts w:ascii="Times New Roman" w:hAnsi="Times New Roman" w:cs="Times New Roman"/>
          <w:sz w:val="24"/>
          <w:szCs w:val="24"/>
        </w:rPr>
        <w:t>sample paths for small dt</w:t>
      </w:r>
      <w:r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) The answer depends o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006D45A3" w14:textId="77777777" w:rsidR="00FB3885" w:rsidRPr="001329D8" w:rsidRDefault="00FB3885" w:rsidP="00FB3885">
      <w:pPr>
        <w:pStyle w:val="ListParagraph"/>
        <w:spacing w:before="100" w:beforeAutospacing="1" w:after="100" w:afterAutospacing="1" w:line="240" w:lineRule="auto"/>
        <w:outlineLvl w:val="2"/>
        <w:rPr>
          <w:rFonts w:ascii="Times New Roman" w:hAnsi="Times New Roman" w:cs="Times New Roman"/>
          <w:sz w:val="24"/>
          <w:szCs w:val="24"/>
        </w:rPr>
      </w:pPr>
    </w:p>
    <w:sectPr w:rsidR="00FB3885" w:rsidRPr="001329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A5CED"/>
    <w:multiLevelType w:val="hybridMultilevel"/>
    <w:tmpl w:val="1BA60670"/>
    <w:lvl w:ilvl="0" w:tplc="9FF26E2C"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DC90EEC"/>
    <w:multiLevelType w:val="hybridMultilevel"/>
    <w:tmpl w:val="A0D6C812"/>
    <w:lvl w:ilvl="0" w:tplc="1EB802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CD1BFD"/>
    <w:multiLevelType w:val="hybridMultilevel"/>
    <w:tmpl w:val="CADAB64E"/>
    <w:lvl w:ilvl="0" w:tplc="3C1A1FD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8286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0236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0A05D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FCCD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48E0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9E04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1A8D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8E6E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06644"/>
    <w:multiLevelType w:val="hybridMultilevel"/>
    <w:tmpl w:val="8BF48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C1CF8"/>
    <w:multiLevelType w:val="hybridMultilevel"/>
    <w:tmpl w:val="01BAB10A"/>
    <w:lvl w:ilvl="0" w:tplc="658417D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870A52"/>
    <w:multiLevelType w:val="multilevel"/>
    <w:tmpl w:val="5922D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114014"/>
    <w:multiLevelType w:val="hybridMultilevel"/>
    <w:tmpl w:val="E8F218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575283B"/>
    <w:multiLevelType w:val="hybridMultilevel"/>
    <w:tmpl w:val="6E66DF66"/>
    <w:lvl w:ilvl="0" w:tplc="F03607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33104E"/>
    <w:multiLevelType w:val="hybridMultilevel"/>
    <w:tmpl w:val="4648C98C"/>
    <w:lvl w:ilvl="0" w:tplc="E1FAE2A4">
      <w:start w:val="2"/>
      <w:numFmt w:val="bullet"/>
      <w:lvlText w:val="-"/>
      <w:lvlJc w:val="left"/>
      <w:pPr>
        <w:ind w:left="1800" w:hanging="360"/>
      </w:pPr>
      <w:rPr>
        <w:rFonts w:ascii="Corbel" w:eastAsiaTheme="minorEastAsia" w:hAnsi="Corbe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B7F7ADD"/>
    <w:multiLevelType w:val="hybridMultilevel"/>
    <w:tmpl w:val="FCD2A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7"/>
  </w:num>
  <w:num w:numId="5">
    <w:abstractNumId w:val="6"/>
  </w:num>
  <w:num w:numId="6">
    <w:abstractNumId w:val="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wMDE0NzI3NrCwMDBU0lEKTi0uzszPAykwqgUAw7wnPiwAAAA="/>
  </w:docVars>
  <w:rsids>
    <w:rsidRoot w:val="00632065"/>
    <w:rsid w:val="00032A66"/>
    <w:rsid w:val="0003694C"/>
    <w:rsid w:val="00071310"/>
    <w:rsid w:val="00077FF8"/>
    <w:rsid w:val="000806FB"/>
    <w:rsid w:val="000C47CF"/>
    <w:rsid w:val="000D097C"/>
    <w:rsid w:val="000D3571"/>
    <w:rsid w:val="000E349F"/>
    <w:rsid w:val="00112DB8"/>
    <w:rsid w:val="00123F7F"/>
    <w:rsid w:val="0012598A"/>
    <w:rsid w:val="001329D8"/>
    <w:rsid w:val="0013532A"/>
    <w:rsid w:val="00167060"/>
    <w:rsid w:val="001831C9"/>
    <w:rsid w:val="00243C32"/>
    <w:rsid w:val="00271119"/>
    <w:rsid w:val="0029189B"/>
    <w:rsid w:val="00310564"/>
    <w:rsid w:val="00317C5A"/>
    <w:rsid w:val="003413CE"/>
    <w:rsid w:val="00377CCE"/>
    <w:rsid w:val="003C0F0A"/>
    <w:rsid w:val="003D11A5"/>
    <w:rsid w:val="00406397"/>
    <w:rsid w:val="004151DB"/>
    <w:rsid w:val="00415F0F"/>
    <w:rsid w:val="00430972"/>
    <w:rsid w:val="00433727"/>
    <w:rsid w:val="004B1974"/>
    <w:rsid w:val="004C3C9A"/>
    <w:rsid w:val="005054D2"/>
    <w:rsid w:val="00531870"/>
    <w:rsid w:val="005369CD"/>
    <w:rsid w:val="0055153D"/>
    <w:rsid w:val="005713DE"/>
    <w:rsid w:val="00581CAD"/>
    <w:rsid w:val="005B5A1B"/>
    <w:rsid w:val="005C5BB7"/>
    <w:rsid w:val="005F3A2A"/>
    <w:rsid w:val="00612C4C"/>
    <w:rsid w:val="00632065"/>
    <w:rsid w:val="00690333"/>
    <w:rsid w:val="00692C69"/>
    <w:rsid w:val="0069330E"/>
    <w:rsid w:val="006C5CFD"/>
    <w:rsid w:val="006D412C"/>
    <w:rsid w:val="006D7C47"/>
    <w:rsid w:val="006F2966"/>
    <w:rsid w:val="007127C4"/>
    <w:rsid w:val="00767D6D"/>
    <w:rsid w:val="00773D7A"/>
    <w:rsid w:val="007C27D9"/>
    <w:rsid w:val="00801F6E"/>
    <w:rsid w:val="00812A22"/>
    <w:rsid w:val="00825B08"/>
    <w:rsid w:val="00826E28"/>
    <w:rsid w:val="00837025"/>
    <w:rsid w:val="00877633"/>
    <w:rsid w:val="00894739"/>
    <w:rsid w:val="008D3BF2"/>
    <w:rsid w:val="009141E2"/>
    <w:rsid w:val="009B68F7"/>
    <w:rsid w:val="009D0CA4"/>
    <w:rsid w:val="009E247E"/>
    <w:rsid w:val="00A771EE"/>
    <w:rsid w:val="00A83082"/>
    <w:rsid w:val="00A8377B"/>
    <w:rsid w:val="00AA258E"/>
    <w:rsid w:val="00B210E3"/>
    <w:rsid w:val="00B74770"/>
    <w:rsid w:val="00B76875"/>
    <w:rsid w:val="00B80FCD"/>
    <w:rsid w:val="00B812BF"/>
    <w:rsid w:val="00B927BF"/>
    <w:rsid w:val="00C169E1"/>
    <w:rsid w:val="00C231B1"/>
    <w:rsid w:val="00CB2BFD"/>
    <w:rsid w:val="00CD4DE2"/>
    <w:rsid w:val="00CF477A"/>
    <w:rsid w:val="00D618E8"/>
    <w:rsid w:val="00D776D9"/>
    <w:rsid w:val="00E17837"/>
    <w:rsid w:val="00E663CF"/>
    <w:rsid w:val="00E82F10"/>
    <w:rsid w:val="00EB2AD7"/>
    <w:rsid w:val="00EC7133"/>
    <w:rsid w:val="00F03B77"/>
    <w:rsid w:val="00F54F6D"/>
    <w:rsid w:val="00FB3885"/>
    <w:rsid w:val="00FC521E"/>
    <w:rsid w:val="00FD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E1D8E7"/>
  <w15:docId w15:val="{DAF8321E-23C1-45EB-90FA-041F0B565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3206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C71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713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0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08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D09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2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2478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, Soohun</dc:creator>
  <cp:lastModifiedBy>Kim, Soohun</cp:lastModifiedBy>
  <cp:revision>4</cp:revision>
  <cp:lastPrinted>2014-01-16T16:46:00Z</cp:lastPrinted>
  <dcterms:created xsi:type="dcterms:W3CDTF">2018-02-26T02:14:00Z</dcterms:created>
  <dcterms:modified xsi:type="dcterms:W3CDTF">2018-02-26T22:40:00Z</dcterms:modified>
</cp:coreProperties>
</file>